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Not everyone in the world requires the same amount of living space. The amount of space a person needs around him is a cultural difference,not an economic one. Knowing your own psychological (心理的) space needs is important because they strongly affect your choices,including,for example,the number of bedrooms in the home. If you were brought up in a two-child family and both you and your sister or brother had your own bedrooms,the chances are,if you have two children or more,that you also will offer separate bedrooms for them. In America,for example,they train people to want to have their own rooms by giving them their own rooms when they are babies. This is very rare in the world. In many other countries,the baby sleeps in the same bed with his parents or in bed near them.</w:t>
      </w:r>
      <w:r>
        <w:t xml:space="preserve"> </w:t>
      </w:r>
      <w:r>
        <w:t xml:space="preserve">The space in the home also shows a lot about psychological space needs. Some families gather closer to each other and the size of their house has nothing to do with it. Others have separate little corners where family members go to bed alone.</w:t>
      </w:r>
      <w:r>
        <w:t xml:space="preserve"> </w:t>
      </w:r>
      <w:r>
        <w:t xml:space="preserve">Although it is true that psychological space needs are not decided by economic reasons,they sometimes have to be changed a little because of economic pressures. It is almost impossible,however,to completely change your psychological space needs.</w:t>
      </w:r>
      <w:r>
        <w:t xml:space="preserve"> </w:t>
      </w:r>
      <w:r>
        <w:t xml:space="preserve">### 1. The underlined sentence in Paragraph 1 means " ______ ".</w:t>
      </w:r>
      <w:r>
        <w:t xml:space="preserve"> </w:t>
      </w:r>
      <w:r>
        <w:t xml:space="preserve">* A. No two people need exactly the same amount of living space</w:t>
      </w:r>
      <w:r>
        <w:t xml:space="preserve"> </w:t>
      </w:r>
      <w:r>
        <w:t xml:space="preserve">* B. The requirements of living space are not always the same</w:t>
      </w:r>
      <w:r>
        <w:t xml:space="preserve"> </w:t>
      </w:r>
      <w:r>
        <w:t xml:space="preserve">* C. The world requires the same amount of living space</w:t>
      </w:r>
      <w:r>
        <w:t xml:space="preserve"> </w:t>
      </w:r>
      <w:r>
        <w:t xml:space="preserve">* D. Nobody needs a required amount of living space</w:t>
      </w:r>
      <w:r>
        <w:t xml:space="preserve"> </w:t>
      </w:r>
      <w:r>
        <w:t xml:space="preserve">### 2. Which of the following is TRUE according to the passage?</w:t>
      </w:r>
      <w:r>
        <w:t xml:space="preserve"> </w:t>
      </w:r>
      <w:r>
        <w:t xml:space="preserve">* A. Americans are trained to live in large rooms at birth.</w:t>
      </w:r>
      <w:r>
        <w:t xml:space="preserve"> </w:t>
      </w:r>
      <w:r>
        <w:t xml:space="preserve">* B. Economic situation decides one's amount of space needs.</w:t>
      </w:r>
      <w:r>
        <w:t xml:space="preserve"> </w:t>
      </w:r>
      <w:r>
        <w:t xml:space="preserve">* C. People in various countries demand different psychological space.</w:t>
      </w:r>
      <w:r>
        <w:t xml:space="preserve"> </w:t>
      </w:r>
      <w:r>
        <w:t xml:space="preserve">* D. Knowing your psychological space needs is important, as it affects your future.</w:t>
      </w:r>
      <w:r>
        <w:t xml:space="preserve"> </w:t>
      </w:r>
      <w:r>
        <w:t xml:space="preserve">答案解析</w:t>
      </w:r>
      <w:r>
        <w:t xml:space="preserve"> </w:t>
      </w:r>
      <w:r>
        <w:t xml:space="preserve">### 1. B。本题考查句子语意理解。划线的句子意思为：世界上并不是每一个人都需要同样大的空间。所给的四个选项中，只有选项B与划线句子的意思一致。2. B。本题属于概括文章主旨大意题。</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1ef4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9Z</dcterms:created>
  <dcterms:modified xsi:type="dcterms:W3CDTF">2020-10-14T07:36:19Z</dcterms:modified>
</cp:coreProperties>
</file>